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เชื้อเพลิง</w:t>
      </w:r>
      <w:r>
        <w:t xml:space="preserve"> </w:t>
      </w:r>
      <w:r>
        <w:t xml:space="preserve">ตอน</w:t>
      </w:r>
      <w:r>
        <w:t xml:space="preserve"> </w:t>
      </w:r>
      <w:r>
        <w:t xml:space="preserve">2</w:t>
      </w:r>
      <w:r>
        <w:t xml:space="preserve"> </w:t>
      </w:r>
      <w:r>
        <w:t xml:space="preserve">(24.25</w:t>
      </w:r>
      <w:r>
        <w:t xml:space="preserve"> </w:t>
      </w:r>
      <w:r>
        <w:t xml:space="preserve">นาที)</w:t>
      </w:r>
    </w:p>
    <w:p>
      <w:pPr>
        <w:pStyle w:val="Date"/>
      </w:pPr>
      <w:r>
        <w:t xml:space="preserve">วันอังคารที่</w:t>
      </w:r>
      <w:r>
        <w:t xml:space="preserve"> </w:t>
      </w:r>
      <w:r>
        <w:t xml:space="preserve">21</w:t>
      </w:r>
      <w:r>
        <w:t xml:space="preserve"> </w:t>
      </w:r>
      <w:r>
        <w:t xml:space="preserve">พฤษภาคม</w:t>
      </w:r>
      <w:r>
        <w:t xml:space="preserve"> </w:t>
      </w:r>
      <w:r>
        <w:t xml:space="preserve">2567</w:t>
      </w:r>
      <w:r>
        <w:t xml:space="preserve"> </w:t>
      </w:r>
      <w:r>
        <w:t xml:space="preserve">เวลา</w:t>
      </w:r>
      <w:r>
        <w:t xml:space="preserve"> </w:t>
      </w:r>
      <w:r>
        <w:t xml:space="preserve">09.2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สวัสดีค่ะนักเรียนทุกคนกลับมาคบกันแล้ว ตำราเรียนเรื่องของพลังงานการต่อค่ะ โดยเราจะยังเรียน หลวงพ่อเชื้อเพลิงพระนะคะ เคยรู้กันนะว่าเชื้อเพลิงที่เราใช้ในชีวิตประจำวันนั้นส่วนใหญ่ เชื้อเพลิงซากดึกดำบรรพ์แล้วนักเรียนรู้กันไหมคะว่า เชื้อเพลิงซากดึกดำบรรพ์ ได้มาอย่างไร เจาะปิโตรเลี่ยม น้ำมันและ มันดิบ ธรรมชาติ ที่มีองค์ประกอบหลักเช่น มีจุด กระบวนการ ลูก นะครับ มีการนำไปใช้ประโยชน์ได้หลากหลายเลย ดึกดำบรรพ์ ถ่านหิน อาการแพ้ โรงงานเก่าแก่ราคาถูก ในปัจจุบัน ในการใช้งาน องค์ประกอบ อยู่บ้าน 85 เปอร์เซ็นต์โดยมวลค่ะ สารอินทรีย์ใช้งานได้ค่ะ ในปัจจุบันเชื้อเพลิง เชื้อเพลิง เช่นใบ ปฏิกิริยาระหว่าง ฝืนยิ้ม มีดกับแอลกอฮอล์ รวมทั้งยัง มันเป็นแก๊สเบนซิน โกหก กระบวนการย่อยสลายสารอินทรีย์ ถ้ามีปัญหา เชื้อเพลิงซากดึกดำบรรพ์ด้วย ยางรถยนต์ผู้ผลิต รถยนต์ มลพิษบางชนิด ได้ครับ เต้นนายก ได้เป็นคาร์บอนไดออกไซด์ สายตรง ร้านอ๊อกซิเจน คุณแม่ช้ามากในภาวะปกติ ดำนำลูกค้า ของเล่น โดย เช่นแพลตตินั่ม โปรดีแทค เกิดเร็วขึ้น เร่งปฏิกิริยา เราไปยัง ผลิตภัณฑ์เป็นสารชนิดเดิมค่ะ เล่น ที่รัก พิมาน ปฏิกิริยา ยังเล็กอยู่ นิยาสารเคมีเร็วขึ้น ใน Google เปลี่ยนเป็น ทำให้ ขนาดเล็กนะคะ ยังงั้นนะคะถ้าสารตั้งต้น หลังนวดเร็วเช่น งั้นเราจะพิจารณาได้ช้าหรือเร็วนะคะ เราจะสามารถรู้ได้จากการเปลี่ยนแปลงของสารผลิตภัณฑ์ จับเวลา สัมพันธ์กับอัตราการเกิดปฏิกิริยานั่นเองค่ะ นอกจากปฏิกิริยาเคมีในเครื่องฟอกเสีย ไม่มี ตัวเร่ง อยากมี คลิปหลุดนักศึกษา เราจะได้ ไนโตรเจนไดออกไซด์ นักเรียนดูสมการที่มีนะคะเอาราคาเรามาพ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เชื้อเพลิง ตอน 2 (24.25 นาที)</dc:title>
  <dc:creator/>
  <cp:keywords/>
  <dcterms:created xsi:type="dcterms:W3CDTF">2024-05-21T03:06:26Z</dcterms:created>
  <dcterms:modified xsi:type="dcterms:W3CDTF">2024-05-21T03:0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พฤษภาคม 2567 เวลา 09.26 น.</vt:lpwstr>
  </property>
  <property fmtid="{D5CDD505-2E9C-101B-9397-08002B2CF9AE}" pid="3" name="subtitle">
    <vt:lpwstr/>
  </property>
</Properties>
</file>